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bb2aa953db0f98bb57949e6798fd64c8522d25"/>
      <w:r>
        <w:rPr>
          <w:b/>
        </w:rPr>
        <w:t xml:space="preserve">ПРОТОКОЛ ПРО РЕЗУЛЬТАТИ ЗЕМЕЛЬНИХ ТОРГІВ № LSE001-UA-20240328-100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 001 43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уб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власності на земельну ділянку, кадастровий номер 5610300000:02:001:4336, розташованої в м. Дубно на вул. Василя Червонія площею 0,1004 г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9 04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27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 190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5 712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клобудресурс", ЄДРПОУ: 442387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ЛЕОФАРМ", ЄДРПОУ: 443823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6:5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Склобудресурс", ЄДРПОУ: 442387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ФЕРМЕРСЬКЕ ГОСПОДАРСТВО "ЛЕОФАРМ", ЄДРПОУ: 443823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1 360,00 грн (одинадцять тисяч триста шіс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4 352,90 грн (п'ятдесят чотири тисячі триста п'ятдесят дві гривні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72 847,10 грн (сто сімдесят дві тисячі вісімсот сорок сім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Рівн.обл/Дубен.міс.отг/код платежу 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3899998031410194100001750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4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Рівн.обл/Дубен.міс.отг/240603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1409054400001750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5.2024 16:45: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Склобудресурс", ЄДРПОУ: 442387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Дубе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06:38Z</dcterms:created>
  <dcterms:modified xsi:type="dcterms:W3CDTF">2024-05-20T12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